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03B2" w:rsidRDefault="00D803B2" w:rsidP="00D803B2">
      <w:pPr>
        <w:jc w:val="center"/>
        <w:rPr>
          <w:b/>
          <w:sz w:val="32"/>
          <w:szCs w:val="32"/>
        </w:rPr>
      </w:pPr>
      <w:r w:rsidRPr="00D803B2">
        <w:rPr>
          <w:b/>
          <w:sz w:val="32"/>
          <w:szCs w:val="32"/>
        </w:rPr>
        <w:t>Links used</w:t>
      </w:r>
    </w:p>
    <w:p w:rsidR="00D803B2" w:rsidRPr="00D803B2" w:rsidRDefault="00D803B2" w:rsidP="00D803B2">
      <w:pPr>
        <w:pStyle w:val="ListParagraph"/>
        <w:numPr>
          <w:ilvl w:val="0"/>
          <w:numId w:val="2"/>
        </w:numPr>
        <w:jc w:val="both"/>
      </w:pPr>
      <w:r>
        <w:t>How to get date in write format?</w:t>
      </w:r>
    </w:p>
    <w:p w:rsidR="00D803B2" w:rsidRDefault="006F5ABC" w:rsidP="00D803B2">
      <w:hyperlink r:id="rId7" w:history="1">
        <w:r w:rsidRPr="003A50CE">
          <w:rPr>
            <w:rStyle w:val="Hyperlink"/>
          </w:rPr>
          <w:t>http:/</w:t>
        </w:r>
        <w:r w:rsidRPr="003A50CE">
          <w:rPr>
            <w:rStyle w:val="Hyperlink"/>
          </w:rPr>
          <w:t>/</w:t>
        </w:r>
        <w:r w:rsidRPr="003A50CE">
          <w:rPr>
            <w:rStyle w:val="Hyperlink"/>
          </w:rPr>
          <w:t>www.w3schools.com/php/php_date.asp</w:t>
        </w:r>
      </w:hyperlink>
    </w:p>
    <w:p w:rsidR="006F5ABC" w:rsidRDefault="003C742B">
      <w:pPr>
        <w:rPr>
          <w:rStyle w:val="Hyperlink"/>
        </w:rPr>
      </w:pPr>
      <w:hyperlink r:id="rId8" w:history="1">
        <w:r w:rsidR="006F5ABC" w:rsidRPr="003A50CE">
          <w:rPr>
            <w:rStyle w:val="Hyperlink"/>
          </w:rPr>
          <w:t>http://php.net/manual/en/function.date-time-set</w:t>
        </w:r>
        <w:r w:rsidR="006F5ABC" w:rsidRPr="003A50CE">
          <w:rPr>
            <w:rStyle w:val="Hyperlink"/>
          </w:rPr>
          <w:t>.</w:t>
        </w:r>
        <w:r w:rsidR="006F5ABC" w:rsidRPr="003A50CE">
          <w:rPr>
            <w:rStyle w:val="Hyperlink"/>
          </w:rPr>
          <w:t>php</w:t>
        </w:r>
      </w:hyperlink>
    </w:p>
    <w:p w:rsidR="00D803B2" w:rsidRDefault="00D803B2" w:rsidP="00D803B2">
      <w:pPr>
        <w:pStyle w:val="ListParagraph"/>
        <w:numPr>
          <w:ilvl w:val="0"/>
          <w:numId w:val="2"/>
        </w:numPr>
      </w:pPr>
      <w:r>
        <w:t>How to add new line in php?</w:t>
      </w:r>
    </w:p>
    <w:p w:rsidR="006F5ABC" w:rsidRDefault="003C742B">
      <w:pPr>
        <w:rPr>
          <w:rStyle w:val="Hyperlink"/>
        </w:rPr>
      </w:pPr>
      <w:hyperlink r:id="rId9" w:history="1">
        <w:r w:rsidR="006F5ABC" w:rsidRPr="003A50CE">
          <w:rPr>
            <w:rStyle w:val="Hyperlink"/>
          </w:rPr>
          <w:t>http://www.webdeveloper.com/forum/showthread.php?18620</w:t>
        </w:r>
        <w:r w:rsidR="006F5ABC" w:rsidRPr="003A50CE">
          <w:rPr>
            <w:rStyle w:val="Hyperlink"/>
          </w:rPr>
          <w:t>7</w:t>
        </w:r>
        <w:r w:rsidR="006F5ABC" w:rsidRPr="003A50CE">
          <w:rPr>
            <w:rStyle w:val="Hyperlink"/>
          </w:rPr>
          <w:t>-New-line-in-php</w:t>
        </w:r>
      </w:hyperlink>
    </w:p>
    <w:p w:rsidR="00D803B2" w:rsidRDefault="00D803B2" w:rsidP="00D803B2">
      <w:pPr>
        <w:pStyle w:val="ListParagraph"/>
        <w:numPr>
          <w:ilvl w:val="0"/>
          <w:numId w:val="2"/>
        </w:numPr>
      </w:pPr>
      <w:r>
        <w:t>How to add new line in one echo statement with multiple lines?</w:t>
      </w:r>
    </w:p>
    <w:p w:rsidR="006F5ABC" w:rsidRDefault="003C742B">
      <w:pPr>
        <w:rPr>
          <w:rStyle w:val="Hyperlink"/>
        </w:rPr>
      </w:pPr>
      <w:hyperlink r:id="rId10" w:history="1">
        <w:r w:rsidR="006F5ABC" w:rsidRPr="003A50CE">
          <w:rPr>
            <w:rStyle w:val="Hyperlink"/>
          </w:rPr>
          <w:t>http://www.w3schools.com/php/func_string_</w:t>
        </w:r>
        <w:r w:rsidR="006F5ABC" w:rsidRPr="003A50CE">
          <w:rPr>
            <w:rStyle w:val="Hyperlink"/>
          </w:rPr>
          <w:t>n</w:t>
        </w:r>
        <w:r w:rsidR="006F5ABC" w:rsidRPr="003A50CE">
          <w:rPr>
            <w:rStyle w:val="Hyperlink"/>
          </w:rPr>
          <w:t>l2br.asp</w:t>
        </w:r>
      </w:hyperlink>
    </w:p>
    <w:p w:rsidR="00DD519C" w:rsidRDefault="00DD519C" w:rsidP="00DD519C">
      <w:pPr>
        <w:pStyle w:val="ListParagraph"/>
        <w:numPr>
          <w:ilvl w:val="0"/>
          <w:numId w:val="2"/>
        </w:numPr>
      </w:pPr>
      <w:r>
        <w:t>How to get log file written when page is refreshed?</w:t>
      </w:r>
    </w:p>
    <w:p w:rsidR="006F5ABC" w:rsidRDefault="003C742B" w:rsidP="00DD519C">
      <w:pPr>
        <w:rPr>
          <w:rStyle w:val="Hyperlink"/>
        </w:rPr>
      </w:pPr>
      <w:hyperlink r:id="rId11" w:history="1">
        <w:r w:rsidR="006F5ABC" w:rsidRPr="003A50CE">
          <w:rPr>
            <w:rStyle w:val="Hyperlink"/>
          </w:rPr>
          <w:t>http://stackoverflow.com/questions/12383371/</w:t>
        </w:r>
        <w:r w:rsidR="006F5ABC" w:rsidRPr="003A50CE">
          <w:rPr>
            <w:rStyle w:val="Hyperlink"/>
          </w:rPr>
          <w:t>r</w:t>
        </w:r>
        <w:r w:rsidR="006F5ABC" w:rsidRPr="003A50CE">
          <w:rPr>
            <w:rStyle w:val="Hyperlink"/>
          </w:rPr>
          <w:t>efresh-a-page-using-php</w:t>
        </w:r>
      </w:hyperlink>
    </w:p>
    <w:p w:rsidR="00DD519C" w:rsidRDefault="00DD519C" w:rsidP="00DD519C">
      <w:pPr>
        <w:pStyle w:val="ListParagraph"/>
        <w:numPr>
          <w:ilvl w:val="0"/>
          <w:numId w:val="2"/>
        </w:numPr>
      </w:pPr>
      <w:r>
        <w:t>How to get log file open, written, read and close?</w:t>
      </w:r>
    </w:p>
    <w:p w:rsidR="006F5ABC" w:rsidRDefault="003C742B">
      <w:hyperlink r:id="rId12" w:history="1">
        <w:r w:rsidR="006F5ABC" w:rsidRPr="003A50CE">
          <w:rPr>
            <w:rStyle w:val="Hyperlink"/>
          </w:rPr>
          <w:t>http://php.net/manual/en/function.file-put</w:t>
        </w:r>
        <w:r w:rsidR="006F5ABC" w:rsidRPr="003A50CE">
          <w:rPr>
            <w:rStyle w:val="Hyperlink"/>
          </w:rPr>
          <w:t>-</w:t>
        </w:r>
        <w:r w:rsidR="006F5ABC" w:rsidRPr="003A50CE">
          <w:rPr>
            <w:rStyle w:val="Hyperlink"/>
          </w:rPr>
          <w:t>contents.php</w:t>
        </w:r>
      </w:hyperlink>
    </w:p>
    <w:p w:rsidR="006F5ABC" w:rsidRDefault="003C742B">
      <w:hyperlink r:id="rId13" w:history="1">
        <w:r w:rsidR="006F5ABC" w:rsidRPr="003A50CE">
          <w:rPr>
            <w:rStyle w:val="Hyperlink"/>
          </w:rPr>
          <w:t>http://php.net/manual/en/functio</w:t>
        </w:r>
        <w:r w:rsidR="006F5ABC" w:rsidRPr="003A50CE">
          <w:rPr>
            <w:rStyle w:val="Hyperlink"/>
          </w:rPr>
          <w:t>n</w:t>
        </w:r>
        <w:r w:rsidR="006F5ABC" w:rsidRPr="003A50CE">
          <w:rPr>
            <w:rStyle w:val="Hyperlink"/>
          </w:rPr>
          <w:t>.fopen.php</w:t>
        </w:r>
      </w:hyperlink>
    </w:p>
    <w:p w:rsidR="006F5ABC" w:rsidRDefault="003C742B">
      <w:hyperlink r:id="rId14" w:history="1">
        <w:r w:rsidR="006F5ABC" w:rsidRPr="003A50CE">
          <w:rPr>
            <w:rStyle w:val="Hyperlink"/>
          </w:rPr>
          <w:t>http://www.w3schools.com/php/func_file</w:t>
        </w:r>
        <w:r w:rsidR="006F5ABC" w:rsidRPr="003A50CE">
          <w:rPr>
            <w:rStyle w:val="Hyperlink"/>
          </w:rPr>
          <w:t>s</w:t>
        </w:r>
        <w:r w:rsidR="006F5ABC" w:rsidRPr="003A50CE">
          <w:rPr>
            <w:rStyle w:val="Hyperlink"/>
          </w:rPr>
          <w:t>ystem_fwrite.asp</w:t>
        </w:r>
      </w:hyperlink>
    </w:p>
    <w:p w:rsidR="00DD519C" w:rsidRDefault="003C742B">
      <w:pPr>
        <w:rPr>
          <w:rStyle w:val="Hyperlink"/>
        </w:rPr>
      </w:pPr>
      <w:hyperlink r:id="rId15" w:history="1">
        <w:r w:rsidR="006F5ABC" w:rsidRPr="003A50CE">
          <w:rPr>
            <w:rStyle w:val="Hyperlink"/>
          </w:rPr>
          <w:t>http://php.net/manual/en/function.fo</w:t>
        </w:r>
        <w:r w:rsidR="006F5ABC" w:rsidRPr="003A50CE">
          <w:rPr>
            <w:rStyle w:val="Hyperlink"/>
          </w:rPr>
          <w:t>p</w:t>
        </w:r>
        <w:r w:rsidR="006F5ABC" w:rsidRPr="003A50CE">
          <w:rPr>
            <w:rStyle w:val="Hyperlink"/>
          </w:rPr>
          <w:t>en.php</w:t>
        </w:r>
      </w:hyperlink>
    </w:p>
    <w:p w:rsidR="006F5ABC" w:rsidRDefault="003C742B">
      <w:pPr>
        <w:rPr>
          <w:rStyle w:val="Hyperlink"/>
        </w:rPr>
      </w:pPr>
      <w:hyperlink r:id="rId16" w:history="1">
        <w:r w:rsidR="006F5ABC" w:rsidRPr="003A50CE">
          <w:rPr>
            <w:rStyle w:val="Hyperlink"/>
          </w:rPr>
          <w:t>http://stackoverflow.com/questions/24</w:t>
        </w:r>
        <w:r w:rsidR="006F5ABC" w:rsidRPr="003A50CE">
          <w:rPr>
            <w:rStyle w:val="Hyperlink"/>
          </w:rPr>
          <w:t>9</w:t>
        </w:r>
        <w:r w:rsidR="006F5ABC" w:rsidRPr="003A50CE">
          <w:rPr>
            <w:rStyle w:val="Hyperlink"/>
          </w:rPr>
          <w:t>72424/php-create-or-write-append-in-text-file</w:t>
        </w:r>
      </w:hyperlink>
    </w:p>
    <w:p w:rsidR="00DD519C" w:rsidRDefault="00DD519C">
      <w:pPr>
        <w:rPr>
          <w:color w:val="0563C1" w:themeColor="hyperlink"/>
          <w:u w:val="single"/>
        </w:rPr>
      </w:pPr>
      <w:hyperlink r:id="rId17" w:history="1">
        <w:r w:rsidRPr="00686807">
          <w:rPr>
            <w:rStyle w:val="Hyperlink"/>
          </w:rPr>
          <w:t>http://php.net/manual/en/function.file-get-contents.php</w:t>
        </w:r>
      </w:hyperlink>
    </w:p>
    <w:p w:rsidR="00DD519C" w:rsidRDefault="00D23BD5" w:rsidP="00652C22">
      <w:pPr>
        <w:pStyle w:val="ListParagraph"/>
        <w:numPr>
          <w:ilvl w:val="0"/>
          <w:numId w:val="2"/>
        </w:numPr>
      </w:pPr>
      <w:r w:rsidRPr="00D23BD5">
        <w:t xml:space="preserve">How to concatenate </w:t>
      </w:r>
      <w:r>
        <w:t>string</w:t>
      </w:r>
      <w:r w:rsidRPr="00D23BD5">
        <w:t xml:space="preserve"> in a variable?</w:t>
      </w:r>
    </w:p>
    <w:p w:rsidR="00D23BD5" w:rsidRDefault="00D23BD5" w:rsidP="00D23BD5">
      <w:pPr>
        <w:pStyle w:val="ListParagraph"/>
        <w:ind w:left="502"/>
      </w:pPr>
      <w:r>
        <w:t>Taught in class using period.</w:t>
      </w:r>
    </w:p>
    <w:p w:rsidR="00D23BD5" w:rsidRPr="00D23BD5" w:rsidRDefault="00D23BD5" w:rsidP="00D23BD5">
      <w:bookmarkStart w:id="0" w:name="_GoBack"/>
      <w:bookmarkEnd w:id="0"/>
    </w:p>
    <w:p w:rsidR="00D23BD5" w:rsidRPr="00652C22" w:rsidRDefault="00D23BD5" w:rsidP="00D23BD5">
      <w:pPr>
        <w:pStyle w:val="ListParagraph"/>
        <w:ind w:left="502"/>
        <w:rPr>
          <w:color w:val="0563C1" w:themeColor="hyperlink"/>
          <w:u w:val="single"/>
        </w:rPr>
      </w:pPr>
    </w:p>
    <w:p w:rsidR="006F5ABC" w:rsidRDefault="006F5ABC"/>
    <w:sectPr w:rsidR="006F5ABC" w:rsidSect="006A10E5">
      <w:headerReference w:type="default" r:id="rId18"/>
      <w:footerReference w:type="default" r:id="rId19"/>
      <w:pgSz w:w="12240" w:h="15840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42B" w:rsidRDefault="003C742B" w:rsidP="00D803B2">
      <w:pPr>
        <w:spacing w:after="0" w:line="240" w:lineRule="auto"/>
      </w:pPr>
      <w:r>
        <w:separator/>
      </w:r>
    </w:p>
  </w:endnote>
  <w:endnote w:type="continuationSeparator" w:id="0">
    <w:p w:rsidR="003C742B" w:rsidRDefault="003C742B" w:rsidP="00D803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03B2" w:rsidRPr="00D803B2" w:rsidRDefault="00D803B2">
    <w:pPr>
      <w:pStyle w:val="Footer"/>
      <w:tabs>
        <w:tab w:val="clear" w:pos="4680"/>
        <w:tab w:val="clear" w:pos="9360"/>
      </w:tabs>
      <w:jc w:val="center"/>
      <w:rPr>
        <w:b/>
        <w:caps/>
        <w:noProof/>
      </w:rPr>
    </w:pPr>
    <w:r w:rsidRPr="00D803B2">
      <w:rPr>
        <w:b/>
        <w:caps/>
      </w:rPr>
      <w:fldChar w:fldCharType="begin"/>
    </w:r>
    <w:r w:rsidRPr="00D803B2">
      <w:rPr>
        <w:b/>
        <w:caps/>
      </w:rPr>
      <w:instrText xml:space="preserve"> PAGE   \* MERGEFORMAT </w:instrText>
    </w:r>
    <w:r w:rsidRPr="00D803B2">
      <w:rPr>
        <w:b/>
        <w:caps/>
      </w:rPr>
      <w:fldChar w:fldCharType="separate"/>
    </w:r>
    <w:r w:rsidR="00D23BD5">
      <w:rPr>
        <w:b/>
        <w:caps/>
        <w:noProof/>
      </w:rPr>
      <w:t>1</w:t>
    </w:r>
    <w:r w:rsidRPr="00D803B2">
      <w:rPr>
        <w:b/>
        <w:caps/>
        <w:noProof/>
      </w:rPr>
      <w:fldChar w:fldCharType="end"/>
    </w:r>
  </w:p>
  <w:p w:rsidR="00D803B2" w:rsidRDefault="00D803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742B" w:rsidRDefault="003C742B" w:rsidP="00D803B2">
      <w:pPr>
        <w:spacing w:after="0" w:line="240" w:lineRule="auto"/>
      </w:pPr>
      <w:r>
        <w:separator/>
      </w:r>
    </w:p>
  </w:footnote>
  <w:footnote w:type="continuationSeparator" w:id="0">
    <w:p w:rsidR="003C742B" w:rsidRDefault="003C742B" w:rsidP="00D803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03B2" w:rsidRPr="00D803B2" w:rsidRDefault="00D803B2">
    <w:pPr>
      <w:pStyle w:val="Header"/>
      <w:rPr>
        <w:b/>
      </w:rPr>
    </w:pPr>
    <w:r w:rsidRPr="00D803B2">
      <w:rPr>
        <w:b/>
      </w:rPr>
      <w:t>php log files assignment</w:t>
    </w:r>
  </w:p>
  <w:p w:rsidR="00D803B2" w:rsidRDefault="00D803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017187"/>
    <w:multiLevelType w:val="hybridMultilevel"/>
    <w:tmpl w:val="1D0A4CC2"/>
    <w:lvl w:ilvl="0" w:tplc="095C6ACA">
      <w:start w:val="1"/>
      <w:numFmt w:val="decimal"/>
      <w:lvlText w:val="%1."/>
      <w:lvlJc w:val="left"/>
      <w:pPr>
        <w:ind w:left="502" w:hanging="360"/>
      </w:pPr>
      <w:rPr>
        <w:rFonts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3D64C7"/>
    <w:multiLevelType w:val="hybridMultilevel"/>
    <w:tmpl w:val="ED08F0D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1NDSzsDAFsk1MDJR0lIJTi4sz8/NACoxrAaTNAt0sAAAA"/>
  </w:docVars>
  <w:rsids>
    <w:rsidRoot w:val="006F5ABC"/>
    <w:rsid w:val="00320DF4"/>
    <w:rsid w:val="003C742B"/>
    <w:rsid w:val="00403B0D"/>
    <w:rsid w:val="00652C22"/>
    <w:rsid w:val="006A10E5"/>
    <w:rsid w:val="006F5ABC"/>
    <w:rsid w:val="0073086D"/>
    <w:rsid w:val="00A113BC"/>
    <w:rsid w:val="00D23BD5"/>
    <w:rsid w:val="00D803B2"/>
    <w:rsid w:val="00DD5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A62C0"/>
  <w15:chartTrackingRefBased/>
  <w15:docId w15:val="{C3127BFE-0B22-491A-9F89-B88578558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5AB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03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3B2"/>
  </w:style>
  <w:style w:type="paragraph" w:styleId="Footer">
    <w:name w:val="footer"/>
    <w:basedOn w:val="Normal"/>
    <w:link w:val="FooterChar"/>
    <w:uiPriority w:val="99"/>
    <w:unhideWhenUsed/>
    <w:rsid w:val="00D803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3B2"/>
  </w:style>
  <w:style w:type="character" w:styleId="FollowedHyperlink">
    <w:name w:val="FollowedHyperlink"/>
    <w:basedOn w:val="DefaultParagraphFont"/>
    <w:uiPriority w:val="99"/>
    <w:semiHidden/>
    <w:unhideWhenUsed/>
    <w:rsid w:val="00D803B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803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hp.net/manual/en/function.date-time-set.php" TargetMode="External"/><Relationship Id="rId13" Type="http://schemas.openxmlformats.org/officeDocument/2006/relationships/hyperlink" Target="http://php.net/manual/en/function.fopen.php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w3schools.com/php/php_date.asp" TargetMode="External"/><Relationship Id="rId12" Type="http://schemas.openxmlformats.org/officeDocument/2006/relationships/hyperlink" Target="http://php.net/manual/en/function.file-put-contents.php" TargetMode="External"/><Relationship Id="rId17" Type="http://schemas.openxmlformats.org/officeDocument/2006/relationships/hyperlink" Target="http://php.net/manual/en/function.file-get-contents.php" TargetMode="External"/><Relationship Id="rId2" Type="http://schemas.openxmlformats.org/officeDocument/2006/relationships/styles" Target="styles.xml"/><Relationship Id="rId16" Type="http://schemas.openxmlformats.org/officeDocument/2006/relationships/hyperlink" Target="http://stackoverflow.com/questions/24972424/php-create-or-write-append-in-text-file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stackoverflow.com/questions/12383371/refresh-a-page-using-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php.net/manual/en/function.fopen.php" TargetMode="External"/><Relationship Id="rId10" Type="http://schemas.openxmlformats.org/officeDocument/2006/relationships/hyperlink" Target="http://www.w3schools.com/php/func_string_nl2br.asp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webdeveloper.com/forum/showthread.php?186207-New-line-in-php" TargetMode="External"/><Relationship Id="rId14" Type="http://schemas.openxmlformats.org/officeDocument/2006/relationships/hyperlink" Target="http://www.w3schools.com/php/func_filesystem_fwrite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 Arora</dc:creator>
  <cp:keywords/>
  <dc:description/>
  <cp:lastModifiedBy>shilpa Arora</cp:lastModifiedBy>
  <cp:revision>4</cp:revision>
  <dcterms:created xsi:type="dcterms:W3CDTF">2016-09-29T03:01:00Z</dcterms:created>
  <dcterms:modified xsi:type="dcterms:W3CDTF">2016-10-05T15:55:00Z</dcterms:modified>
</cp:coreProperties>
</file>